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3A736" w14:textId="3DDC284D" w:rsidR="00515B36" w:rsidRDefault="00515B36" w:rsidP="00A17863">
      <w:pPr>
        <w:jc w:val="center"/>
        <w:rPr>
          <w:lang w:val="en-US"/>
        </w:rPr>
      </w:pPr>
      <w:r w:rsidRPr="00515B36">
        <w:rPr>
          <w:b/>
          <w:bCs/>
          <w:sz w:val="44"/>
          <w:szCs w:val="44"/>
          <w:lang w:val="en-US"/>
        </w:rPr>
        <w:t xml:space="preserve">Assignment </w:t>
      </w:r>
      <w:r w:rsidR="00A17863">
        <w:rPr>
          <w:b/>
          <w:bCs/>
          <w:sz w:val="44"/>
          <w:szCs w:val="44"/>
          <w:lang w:val="en-US"/>
        </w:rPr>
        <w:t>2</w:t>
      </w:r>
    </w:p>
    <w:p w14:paraId="6B0AE492" w14:textId="5BE7A897" w:rsidR="00A17863" w:rsidRDefault="00A17863" w:rsidP="00A17863">
      <w:pPr>
        <w:rPr>
          <w:lang w:val="en-US"/>
        </w:rPr>
      </w:pPr>
      <w:r w:rsidRPr="00A17863">
        <w:rPr>
          <w:lang w:val="en-US"/>
        </w:rPr>
        <w:t xml:space="preserve">"Write a program which takes 10 integer inputs from user and store them in an array. Now, copy all the elements in </w:t>
      </w:r>
      <w:proofErr w:type="gramStart"/>
      <w:r w:rsidRPr="00A17863">
        <w:rPr>
          <w:lang w:val="en-US"/>
        </w:rPr>
        <w:t>an another</w:t>
      </w:r>
      <w:proofErr w:type="gramEnd"/>
      <w:r w:rsidRPr="00A17863">
        <w:rPr>
          <w:lang w:val="en-US"/>
        </w:rPr>
        <w:t xml:space="preserve"> array but in reverse order.</w:t>
      </w:r>
    </w:p>
    <w:bookmarkStart w:id="0" w:name="_MON_1710152603"/>
    <w:bookmarkEnd w:id="0"/>
    <w:p w14:paraId="613B91FA" w14:textId="6D8AD02C" w:rsidR="00953E99" w:rsidRPr="00A17863" w:rsidRDefault="00505841" w:rsidP="00A17863">
      <w:pPr>
        <w:rPr>
          <w:lang w:val="en-US"/>
        </w:rPr>
      </w:pPr>
      <w:r>
        <w:rPr>
          <w:lang w:val="en-US"/>
        </w:rPr>
        <w:object w:dxaOrig="9360" w:dyaOrig="6773" w14:anchorId="30A7EC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468pt;height:339pt" o:ole="">
            <v:imagedata r:id="rId6" o:title=""/>
          </v:shape>
          <o:OLEObject Type="Embed" ProgID="Word.OpenDocumentText.12" ShapeID="_x0000_i1031" DrawAspect="Content" ObjectID="_1710152985" r:id="rId7"/>
        </w:object>
      </w:r>
    </w:p>
    <w:p w14:paraId="4DAC9D94" w14:textId="77777777" w:rsidR="00505841" w:rsidRDefault="00505841" w:rsidP="00A17863">
      <w:pPr>
        <w:rPr>
          <w:lang w:val="en-US"/>
        </w:rPr>
      </w:pPr>
    </w:p>
    <w:p w14:paraId="3B7CE348" w14:textId="77777777" w:rsidR="00505841" w:rsidRDefault="00505841" w:rsidP="00A17863">
      <w:pPr>
        <w:rPr>
          <w:lang w:val="en-US"/>
        </w:rPr>
      </w:pPr>
    </w:p>
    <w:p w14:paraId="37985D3A" w14:textId="77777777" w:rsidR="00505841" w:rsidRDefault="00505841" w:rsidP="00A17863">
      <w:pPr>
        <w:rPr>
          <w:lang w:val="en-US"/>
        </w:rPr>
      </w:pPr>
    </w:p>
    <w:p w14:paraId="2ABD63D6" w14:textId="77777777" w:rsidR="00505841" w:rsidRDefault="00505841" w:rsidP="00A17863">
      <w:pPr>
        <w:rPr>
          <w:lang w:val="en-US"/>
        </w:rPr>
      </w:pPr>
    </w:p>
    <w:p w14:paraId="5FCD6614" w14:textId="77777777" w:rsidR="00505841" w:rsidRDefault="00505841" w:rsidP="00A17863">
      <w:pPr>
        <w:rPr>
          <w:lang w:val="en-US"/>
        </w:rPr>
      </w:pPr>
    </w:p>
    <w:p w14:paraId="451F547E" w14:textId="77777777" w:rsidR="00505841" w:rsidRDefault="00505841" w:rsidP="00A17863">
      <w:pPr>
        <w:rPr>
          <w:lang w:val="en-US"/>
        </w:rPr>
      </w:pPr>
    </w:p>
    <w:p w14:paraId="3CEAC8A4" w14:textId="77777777" w:rsidR="00505841" w:rsidRDefault="00505841" w:rsidP="00A17863">
      <w:pPr>
        <w:rPr>
          <w:lang w:val="en-US"/>
        </w:rPr>
      </w:pPr>
    </w:p>
    <w:p w14:paraId="6655CD63" w14:textId="77777777" w:rsidR="00505841" w:rsidRDefault="00505841" w:rsidP="00A17863">
      <w:pPr>
        <w:rPr>
          <w:lang w:val="en-US"/>
        </w:rPr>
      </w:pPr>
    </w:p>
    <w:p w14:paraId="1BEFA369" w14:textId="16200B14" w:rsidR="00A17863" w:rsidRPr="00A17863" w:rsidRDefault="00A17863" w:rsidP="00A17863">
      <w:pPr>
        <w:rPr>
          <w:lang w:val="en-US"/>
        </w:rPr>
      </w:pPr>
      <w:r w:rsidRPr="00A17863">
        <w:rPr>
          <w:lang w:val="en-US"/>
        </w:rPr>
        <w:lastRenderedPageBreak/>
        <w:t xml:space="preserve">Write a simple program which accepts value for the variable 'Rating' use control statements which should have the conditions like -if rating is less print 'Bad </w:t>
      </w:r>
      <w:proofErr w:type="spellStart"/>
      <w:r w:rsidRPr="00A17863">
        <w:rPr>
          <w:lang w:val="en-US"/>
        </w:rPr>
        <w:t>rating</w:t>
      </w:r>
      <w:proofErr w:type="gramStart"/>
      <w:r w:rsidRPr="00A17863">
        <w:rPr>
          <w:lang w:val="en-US"/>
        </w:rPr>
        <w:t>',else</w:t>
      </w:r>
      <w:proofErr w:type="spellEnd"/>
      <w:proofErr w:type="gramEnd"/>
      <w:r w:rsidRPr="00A17863">
        <w:rPr>
          <w:lang w:val="en-US"/>
        </w:rPr>
        <w:t xml:space="preserve"> 'Good rating or 'Average rating '"</w:t>
      </w:r>
    </w:p>
    <w:bookmarkStart w:id="1" w:name="_MON_1710152948"/>
    <w:bookmarkEnd w:id="1"/>
    <w:p w14:paraId="535CBC0D" w14:textId="231CD9AA" w:rsidR="00A17863" w:rsidRPr="00A17863" w:rsidRDefault="00505841" w:rsidP="00A17863">
      <w:pPr>
        <w:rPr>
          <w:b/>
          <w:bCs/>
          <w:lang w:val="en-US"/>
        </w:rPr>
      </w:pPr>
      <w:r>
        <w:rPr>
          <w:b/>
          <w:bCs/>
          <w:lang w:val="en-US"/>
        </w:rPr>
        <w:object w:dxaOrig="9360" w:dyaOrig="6070" w14:anchorId="614AD2C1">
          <v:shape id="_x0000_i1035" type="#_x0000_t75" style="width:468pt;height:303.75pt" o:ole="">
            <v:imagedata r:id="rId8" o:title=""/>
          </v:shape>
          <o:OLEObject Type="Embed" ProgID="Word.OpenDocumentText.12" ShapeID="_x0000_i1035" DrawAspect="Content" ObjectID="_1710152986" r:id="rId9"/>
        </w:object>
      </w:r>
    </w:p>
    <w:p w14:paraId="47357A99" w14:textId="77777777" w:rsidR="00515B36" w:rsidRPr="00515B36" w:rsidRDefault="00515B36" w:rsidP="00515B36">
      <w:pPr>
        <w:rPr>
          <w:b/>
          <w:bCs/>
          <w:lang w:val="en-US"/>
        </w:rPr>
      </w:pPr>
      <w:bookmarkStart w:id="2" w:name="_GoBack"/>
      <w:bookmarkEnd w:id="2"/>
    </w:p>
    <w:sectPr w:rsidR="00515B36" w:rsidRPr="00515B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DC371C" w14:textId="77777777" w:rsidR="00D41208" w:rsidRDefault="00D41208" w:rsidP="00723483">
      <w:pPr>
        <w:spacing w:after="0" w:line="240" w:lineRule="auto"/>
      </w:pPr>
      <w:r>
        <w:separator/>
      </w:r>
    </w:p>
  </w:endnote>
  <w:endnote w:type="continuationSeparator" w:id="0">
    <w:p w14:paraId="3C6EF0ED" w14:textId="77777777" w:rsidR="00D41208" w:rsidRDefault="00D41208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262C4" w14:textId="77777777" w:rsidR="00723483" w:rsidRDefault="007234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A13BE" w14:textId="362456C9" w:rsidR="00723483" w:rsidRDefault="00723483">
    <w:pPr>
      <w:pStyle w:val="Footer"/>
    </w:pPr>
    <w:r w:rsidRPr="00723483">
      <w:rPr>
        <w:noProof/>
        <w:highlight w:val="black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3D3AFC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D01356" w14:textId="77777777" w:rsidR="00D41208" w:rsidRDefault="00D41208" w:rsidP="00723483">
      <w:pPr>
        <w:spacing w:after="0" w:line="240" w:lineRule="auto"/>
      </w:pPr>
      <w:r>
        <w:separator/>
      </w:r>
    </w:p>
  </w:footnote>
  <w:footnote w:type="continuationSeparator" w:id="0">
    <w:p w14:paraId="754382DB" w14:textId="77777777" w:rsidR="00D41208" w:rsidRDefault="00D41208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9866B" w14:textId="77777777" w:rsidR="00723483" w:rsidRDefault="007234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CBAA1" w14:textId="52506327" w:rsidR="00723483" w:rsidRDefault="00723483">
    <w:pPr>
      <w:pStyle w:val="Header"/>
    </w:pPr>
    <w:r w:rsidRPr="00723483">
      <w:rPr>
        <w:noProof/>
        <w:highlight w:val="black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6FA51B" w14:textId="77777777" w:rsidR="00723483" w:rsidRDefault="007234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447484"/>
    <w:rsid w:val="00505841"/>
    <w:rsid w:val="00515B36"/>
    <w:rsid w:val="00535F12"/>
    <w:rsid w:val="00701F2B"/>
    <w:rsid w:val="00723483"/>
    <w:rsid w:val="0092614E"/>
    <w:rsid w:val="00953E99"/>
    <w:rsid w:val="00A01278"/>
    <w:rsid w:val="00A17863"/>
    <w:rsid w:val="00AE0E14"/>
    <w:rsid w:val="00BD25BA"/>
    <w:rsid w:val="00D337A9"/>
    <w:rsid w:val="00D41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3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hp</cp:lastModifiedBy>
  <cp:revision>3</cp:revision>
  <dcterms:created xsi:type="dcterms:W3CDTF">2021-06-22T08:18:00Z</dcterms:created>
  <dcterms:modified xsi:type="dcterms:W3CDTF">2022-03-30T08:13:00Z</dcterms:modified>
</cp:coreProperties>
</file>